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0" w:name="Xc3e18d1fca0eedc87e18cdc63bbcab5d9306060"/>
    <w:p>
      <w:pPr>
        <w:pStyle w:val="Heading1"/>
      </w:pPr>
      <w:r>
        <w:t xml:space="preserve">Cover Letter for Industrial Engineer Position in Uzbekistan Tashkent</w:t>
      </w:r>
    </w:p>
    <w:p>
      <w:pPr>
        <w:pStyle w:val="FirstParagraph"/>
      </w:pPr>
      <w:r>
        <w:t xml:space="preserve">Dear Hiring Manager,</w:t>
      </w:r>
    </w:p>
    <w:p>
      <w:pPr>
        <w:pStyle w:val="BodyText"/>
      </w:pPr>
      <w:r>
        <w:t xml:space="preserve">I am writing to express my enthusiastic interest in the Industrial Engineer position at your esteemed organization in Uzbekistan Tashkent. With a deep passion for optimizing industrial processes, enhancing operational efficiency, and contributing to sustainable development, I am eager to bring my expertise and dedication to a dynamic environment like yours. As an Industrial Engineer with [X years] of experience in [specific industry or field], I have consistently demonstrated the ability to solve complex challenges through innovative problem-solving and data-driven decision-making. I am particularly drawn to Uzbekistan Tashkent, a city at the forefront of industrial growth and modernization, and I am excited about the opportunity to contribute my skills to its evolving industrial landscape.</w:t>
      </w:r>
    </w:p>
    <w:p>
      <w:pPr>
        <w:pStyle w:val="BodyText"/>
      </w:pPr>
      <w:r>
        <w:t xml:space="preserve">Industrial Engineering is a discipline that bridges technology, management, and human factors to create systems that are both efficient and effective. Throughout my career, I have focused on streamlining production workflows, reducing costs through lean methodologies, and implementing advanced technologies to improve productivity. For instance, in my previous role at [Previous Company Name], I led a project to redesign the assembly line for [specific product or service], resulting in a 25% increase in output while maintaining high-quality standards. This experience not only reinforced my technical proficiency but also deepened my understanding of the critical role Industrial Engineers play in driving economic progress.</w:t>
      </w:r>
    </w:p>
    <w:p>
      <w:pPr>
        <w:pStyle w:val="BodyText"/>
      </w:pPr>
      <w:r>
        <w:t xml:space="preserve">What excites me most about Uzbekistan Tashkent is its strategic position as a hub for industrial innovation and its commitment to sustainable development. As the country continues to invest in modern infrastructure, energy efficiency, and smart manufacturing, there is a growing demand for professionals who can design systems that balance productivity with environmental responsibility. My background in [specific area, e.g., supply chain optimization, automation, or process improvement] aligns seamlessly with these goals. I am particularly interested in contributing to projects that leverage cutting-edge technologies such as Industry 4.0 solutions, IoT integration, and data analytics to transform traditional industries into agile, future-ready enterprises.</w:t>
      </w:r>
    </w:p>
    <w:p>
      <w:pPr>
        <w:pStyle w:val="BodyText"/>
      </w:pPr>
      <w:r>
        <w:t xml:space="preserve">One of the core strengths I bring to the table is my ability to analyze complex systems and identify opportunities for improvement. Whether it’s optimizing resource allocation in a manufacturing plant or implementing safety protocols that reduce workplace incidents, I approach every challenge with a mindset of continuous improvement. In Uzbekistan Tashkent, where industries are rapidly expanding and facing new challenges, this skill set is invaluable. For example, during my time at [Previous Company Name], I collaborated with cross-functional teams to develop a predictive maintenance system that reduced machine downtime by 30%. This project not only saved costs but also enhanced the overall reliability of operations—a testament to my commitment to excellence.</w:t>
      </w:r>
    </w:p>
    <w:p>
      <w:pPr>
        <w:pStyle w:val="BodyText"/>
      </w:pPr>
      <w:r>
        <w:t xml:space="preserve">Furthermore, I have a strong foundation in statistical analysis, workflow design, and quality management systems. My proficiency in tools such as [specific software or methodologies, e.g., Six Sigma, Lean Manufacturing, AutoCAD] enables me to create tailored solutions that meet the unique needs of each organization. I also possess excellent communication skills, which allow me to effectively collaborate with stakeholders at all levels of an organization. In Uzbekistan Tashkent’s competitive industrial environment, where teamwork and adaptability are key to success, I am confident that my ability to work across departments and cultures will be a significant asset.</w:t>
      </w:r>
    </w:p>
    <w:p>
      <w:pPr>
        <w:pStyle w:val="BodyText"/>
      </w:pPr>
      <w:r>
        <w:t xml:space="preserve">What sets me apart as an Industrial Engineer is my unwavering dedication to sustainability and ethical practices. I believe that the true measure of an engineer’s impact lies in their ability to create systems that benefit both businesses and communities. In Uzbekistan Tashkent, where the government has prioritized green initiatives and resource efficiency, I am eager to contribute to projects that align with these values. For instance, I have previously worked on energy conservation programs that reduced carbon footprints while maintaining operational efficiency—a balance I strive to achieve in every project.</w:t>
      </w:r>
    </w:p>
    <w:p>
      <w:pPr>
        <w:pStyle w:val="BodyText"/>
      </w:pPr>
      <w:r>
        <w:t xml:space="preserve">In addition to my technical expertise, I bring a proactive attitude and a willingness to learn. The industrial sector in Uzbekistan Tashkent is evolving rapidly, and I am excited about the opportunity to grow alongside your organization. I am particularly interested in exploring how emerging technologies such as artificial intelligence and automation can be integrated into traditional industries to drive innovation. My adaptability and curiosity ensure that I will not only meet the demands of this role but also exceed expectations by proposing forward-thinking solutions.</w:t>
      </w:r>
    </w:p>
    <w:p>
      <w:pPr>
        <w:pStyle w:val="BodyText"/>
      </w:pPr>
      <w:r>
        <w:t xml:space="preserve">I would be thrilled to contribute my skills as an Industrial Engineer to your organization in Uzbekistan Tashkent. I am confident that my experience, combined with my passion for industrial optimization and sustainability, will make me a valuable addition to your team. I would welcome the opportunity to discuss how my background aligns with your goals and how I can contribute to the continued success of your company.</w:t>
      </w:r>
    </w:p>
    <w:p>
      <w:pPr>
        <w:pStyle w:val="BodyText"/>
      </w:pPr>
      <w:r>
        <w:t xml:space="preserve">Thank you for considering my application. I look forward to the possibility of working together in Uzbekistan Tashkent and contributing to its vibrant industrial future.</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Uzbekistan Tashkent</dc:title>
  <dc:creator/>
  <dc:language>en</dc:language>
  <cp:keywords/>
  <dcterms:created xsi:type="dcterms:W3CDTF">2026-07-21T06:06:31Z</dcterms:created>
  <dcterms:modified xsi:type="dcterms:W3CDTF">2026-07-21T06:06:31Z</dcterms:modified>
</cp:coreProperties>
</file>

<file path=docProps/custom.xml><?xml version="1.0" encoding="utf-8"?>
<Properties xmlns="http://schemas.openxmlformats.org/officeDocument/2006/custom-properties" xmlns:vt="http://schemas.openxmlformats.org/officeDocument/2006/docPropsVTypes"/>
</file>